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cover-letter"/>
    <w:p>
      <w:pPr>
        <w:pStyle w:val="Heading1"/>
      </w:pPr>
      <w:r>
        <w:t xml:space="preserve">Cover Letter</w:t>
      </w:r>
    </w:p>
    <w:p>
      <w:pPr>
        <w:pStyle w:val="FirstParagraph"/>
      </w:pPr>
      <w:r>
        <w:rPr>
          <w:bCs/>
          <w:b/>
        </w:rPr>
        <w:t xml:space="preserve">John Doe</w:t>
      </w:r>
      <w:r>
        <w:br/>
      </w:r>
      <w:r>
        <w:t xml:space="preserve">Accra, Ghana</w:t>
      </w:r>
      <w:r>
        <w:br/>
      </w:r>
      <w:r>
        <w:t xml:space="preserve">+233 123 456 789 | johndoe@email.com</w:t>
      </w:r>
      <w:r>
        <w:br/>
      </w:r>
      <w:r>
        <w:t xml:space="preserve">www.johndoeengineer.com</w:t>
      </w:r>
    </w:p>
    <w:p>
      <w:pPr>
        <w:pStyle w:val="BodyText"/>
      </w:pPr>
      <w:r>
        <w:rPr>
          <w:bCs/>
          <w:b/>
        </w:rPr>
        <w:t xml:space="preserve">Recruitment Team</w:t>
      </w:r>
      <w:r>
        <w:br/>
      </w:r>
      <w:r>
        <w:t xml:space="preserve">[Company Name]</w:t>
      </w:r>
      <w:r>
        <w:br/>
      </w:r>
      <w:r>
        <w:t xml:space="preserve">[Company Address]</w:t>
      </w:r>
      <w:r>
        <w:br/>
      </w:r>
      <w:r>
        <w:t xml:space="preserve">Accra, Ghana</w:t>
      </w:r>
      <w:r>
        <w:br/>
      </w:r>
    </w:p>
    <w:p>
      <w:pPr>
        <w:pStyle w:val="BodyText"/>
      </w:pPr>
      <w:r>
        <w:t xml:space="preserve">Date: April 5, 2024</w:t>
      </w:r>
    </w:p>
    <w:bookmarkStart w:id="20" w:name="X5a3d43f95730df3cc131fe381abefa256ce5d50"/>
    <w:p>
      <w:pPr>
        <w:pStyle w:val="Heading2"/>
      </w:pPr>
      <w:r>
        <w:t xml:space="preserve">Subject: Application for Mechatronics Engineer Position in Ghana Accra</w:t>
      </w:r>
    </w:p>
    <w:p>
      <w:pPr>
        <w:pStyle w:val="FirstParagraph"/>
      </w:pPr>
      <w:r>
        <w:t xml:space="preserve">Dear Hiring Manager,</w:t>
      </w:r>
    </w:p>
    <w:p>
      <w:pPr>
        <w:pStyle w:val="BodyText"/>
      </w:pPr>
      <w:r>
        <w:t xml:space="preserve">I am writing to express my enthusiastic interest in the Mechatronics Engineer position at [Company Name] in Ghana Accra. As a highly motivated and technically proficient professional with over five years of experience in mechatronics engineering, I am eager to contribute my expertise to support innovative projects that align with Ghana’s industrial growth and technological advancement. My background in integrating mechanical, electrical, and software systems has equipped me to address complex challenges while fostering sustainable solutions tailored for dynamic environments like Accra.</w:t>
      </w:r>
    </w:p>
    <w:p>
      <w:pPr>
        <w:pStyle w:val="BodyText"/>
      </w:pPr>
      <w:r>
        <w:t xml:space="preserve">During my career as a Mechatronics Engineer, I have consistently demonstrated the ability to design, develop, and optimize automated systems that enhance efficiency and reliability. My work spans industries such as manufacturing, renewable energy, and automation, where I have led projects involving robotics integration, control systems development, and process optimization. For instance, at [Previous Company], I spearheaded the design of a fully automated production line for a local food processing facility in Accra. This project reduced operational costs by 25% while improving product consistency—a testament to my ability to deliver results that meet both technical and business objectives.</w:t>
      </w:r>
    </w:p>
    <w:p>
      <w:pPr>
        <w:pStyle w:val="BodyText"/>
      </w:pPr>
      <w:r>
        <w:t xml:space="preserve">What sets me apart as a Mechatronics Engineer is my commitment to continuous learning and adaptability. I have a strong foundation in programming languages such as C++, Python, and MATLAB, which I leverage to simulate and test system behaviors. Additionally, my proficiency in CAD software (SolidWorks, AutoCAD) enables me to create detailed designs that are both functional and cost-effective. In Ghana Accra, where infrastructure development is rapidly expanding, these skills are invaluable for addressing the unique demands of local markets. For example, I have worked on projects involving solar energy systems and automated water distribution networks—initiatives that directly contribute to Ghana’s vision of sustainable industrialization.</w:t>
      </w:r>
    </w:p>
    <w:p>
      <w:pPr>
        <w:pStyle w:val="BodyText"/>
      </w:pPr>
      <w:r>
        <w:t xml:space="preserve">My passion for mechatronics is driven by a desire to create solutions that positively impact communities. In Accra, where urbanization is accelerating, there is a growing need for innovative engineering practices that address challenges such as traffic management, energy efficiency, and smart infrastructure. I have actively participated in workshops and seminars focused on these topics, including a recent event hosted by the Ghana Engineering Association. These experiences have deepened my understanding of local requirements and reinforced my determination to contribute to the region’s technological landscape.</w:t>
      </w:r>
    </w:p>
    <w:p>
      <w:pPr>
        <w:pStyle w:val="BodyText"/>
      </w:pPr>
      <w:r>
        <w:t xml:space="preserve">What excites me most about the opportunity at [Company Name] is your focus on [specific company initiative or project, e.g., "smart manufacturing solutions" or "renewable energy integration"]. As a Mechatronics Engineer, I thrive in environments where collaboration and innovation are prioritized. I am confident that my technical expertise, combined with my ability to work effectively in cross-functional teams, will enable me to make meaningful contributions to your projects. Furthermore, my fluency in both English and local languages (e.g., Twi or Ga) allows me to communicate seamlessly with stakeholders across diverse cultural backgrounds—a critical asset for a company operating in Ghana Accra.</w:t>
      </w:r>
    </w:p>
    <w:p>
      <w:pPr>
        <w:pStyle w:val="BodyText"/>
      </w:pPr>
      <w:r>
        <w:t xml:space="preserve">During my tenure at [Previous Company], I also developed a strong understanding of project management methodologies, including Agile and Lean principles. This has allowed me to lead teams of engineers and technicians while ensuring projects are delivered on time and within budget. For example, I managed a team of five to implement an automated quality inspection system for a pharmaceutical client in Accra, which reduced human error by 30% and improved compliance with regulatory standards. These experiences have honed my ability to balance technical precision with strategic planning—an essential skill for any Mechatronics Engineer.</w:t>
      </w:r>
    </w:p>
    <w:p>
      <w:pPr>
        <w:pStyle w:val="BodyText"/>
      </w:pPr>
      <w:r>
        <w:t xml:space="preserve">As I look to the future, I am particularly drawn to the potential for mechatronics engineering in Ghana Accra. The region’s growing emphasis on technology-driven development creates opportunities to leverage cutting-edge solutions in sectors such as agriculture, transportation, and education. I am especially interested in exploring how automation and IoT (Internet of Things) technologies can be applied to enhance productivity and sustainability. My goal is to collaborate with forward-thinking organizations like [Company Name] to design systems that not only meet current needs but also anticipate future challenges.</w:t>
      </w:r>
    </w:p>
    <w:p>
      <w:pPr>
        <w:pStyle w:val="BodyText"/>
      </w:pPr>
      <w:r>
        <w:t xml:space="preserve">I would welcome the opportunity to discuss how my skills and experiences align with the goals of your organization. I am available at your convenience for an interview and can be reached at +233 123 456 789 or via email at johndoe@email.com. Thank you for considering my application. I look forward to the possibility of contributing to [Company Name]’s success in Ghana Accra as a Mechatronics Engineer.</w:t>
      </w:r>
    </w:p>
    <w:p>
      <w:pPr>
        <w:pStyle w:val="BodyText"/>
      </w:pPr>
      <w:r>
        <w:t xml:space="preserve">Sincerely,</w:t>
      </w:r>
      <w:r>
        <w:br/>
      </w:r>
      <w:r>
        <w:rPr>
          <w:bCs/>
          <w:b/>
        </w:rPr>
        <w:t xml:space="preserve">John Doe</w:t>
      </w:r>
      <w:r>
        <w:br/>
      </w:r>
      <w:r>
        <w:t xml:space="preserve">Mechatron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Ghana Accra</dc:title>
  <dc:creator/>
  <dc:language>en</dc:language>
  <cp:keywords/>
  <dcterms:created xsi:type="dcterms:W3CDTF">2025-12-11T16:30:44Z</dcterms:created>
  <dcterms:modified xsi:type="dcterms:W3CDTF">2025-12-11T16:30:44Z</dcterms:modified>
</cp:coreProperties>
</file>

<file path=docProps/custom.xml><?xml version="1.0" encoding="utf-8"?>
<Properties xmlns="http://schemas.openxmlformats.org/officeDocument/2006/custom-properties" xmlns:vt="http://schemas.openxmlformats.org/officeDocument/2006/docPropsVTypes"/>
</file>